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vectors"/>
      <w:bookmarkEnd w:id="22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3" w:name="basic-data-frames"/>
      <w:bookmarkEnd w:id="23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4" w:name="working-with-data-frames"/>
      <w:bookmarkEnd w:id="24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5" w:name="filtering-data-frames"/>
      <w:bookmarkEnd w:id="25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8806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